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Chicken Manure Resistance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High gentamicin resistance in Klebsiella isolate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croorganis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solates (n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X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I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G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TX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M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O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stance Profi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. col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M-VAN (18/1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inetobacter junn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M (4/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lebsiella pneumoni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XT-AMP-GM (12/1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rratia odonife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inetobacter Sp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XT-VAN (6/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 Chicken (n = 4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0% MDR (7/10)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1T08:58:03Z</dcterms:created>
  <dcterms:modified xsi:type="dcterms:W3CDTF">2025-06-11T08:58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